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60688" w14:textId="77777777" w:rsidR="00700459" w:rsidRPr="009D3D9A" w:rsidRDefault="0029764B" w:rsidP="0029764B">
      <w:pPr>
        <w:spacing w:after="0"/>
        <w:rPr>
          <w:b/>
          <w:sz w:val="32"/>
          <w:szCs w:val="32"/>
        </w:rPr>
      </w:pPr>
      <w:r w:rsidRPr="009D3D9A">
        <w:rPr>
          <w:b/>
          <w:sz w:val="32"/>
          <w:szCs w:val="32"/>
        </w:rPr>
        <w:t xml:space="preserve">HANDOUT </w:t>
      </w:r>
      <w:r w:rsidR="00C31DBB" w:rsidRPr="009D3D9A">
        <w:rPr>
          <w:b/>
          <w:sz w:val="32"/>
          <w:szCs w:val="32"/>
        </w:rPr>
        <w:t>[</w:t>
      </w:r>
      <w:r w:rsidRPr="009D3D9A">
        <w:rPr>
          <w:b/>
          <w:sz w:val="32"/>
          <w:szCs w:val="32"/>
        </w:rPr>
        <w:t>A</w:t>
      </w:r>
      <w:r w:rsidR="00C31DBB" w:rsidRPr="009D3D9A">
        <w:rPr>
          <w:b/>
          <w:sz w:val="32"/>
          <w:szCs w:val="32"/>
        </w:rPr>
        <w:t>]</w:t>
      </w:r>
      <w:r w:rsidR="004E5BAB" w:rsidRPr="009D3D9A">
        <w:rPr>
          <w:b/>
          <w:sz w:val="32"/>
          <w:szCs w:val="32"/>
        </w:rPr>
        <w:t xml:space="preserve"> - </w:t>
      </w:r>
      <w:r w:rsidRPr="009D3D9A">
        <w:rPr>
          <w:b/>
          <w:sz w:val="32"/>
          <w:szCs w:val="32"/>
        </w:rPr>
        <w:t>Find me a Job!</w:t>
      </w:r>
    </w:p>
    <w:p w14:paraId="2E1571B7" w14:textId="77777777" w:rsidR="0029764B" w:rsidRDefault="0029764B" w:rsidP="0029764B">
      <w:pPr>
        <w:spacing w:after="0"/>
      </w:pPr>
      <w:r>
        <w:t xml:space="preserve">Pretend that you are an employment recruiter. Your job is to help each of these three people find a job that is right for them. Use the </w:t>
      </w:r>
      <w:r>
        <w:rPr>
          <w:b/>
        </w:rPr>
        <w:t>Occupation</w:t>
      </w:r>
      <w:r w:rsidR="00C31DBB">
        <w:rPr>
          <w:b/>
        </w:rPr>
        <w:t xml:space="preserve">s </w:t>
      </w:r>
      <w:r w:rsidR="00C31DBB">
        <w:t>tool</w:t>
      </w:r>
      <w:r>
        <w:rPr>
          <w:b/>
        </w:rPr>
        <w:t xml:space="preserve"> </w:t>
      </w:r>
      <w:r>
        <w:t xml:space="preserve">on myBlueprint to find a job that is suited to each person’s interests and experience. </w:t>
      </w:r>
    </w:p>
    <w:p w14:paraId="07B838F3" w14:textId="77777777" w:rsidR="00C31DBB" w:rsidRDefault="00C31DBB" w:rsidP="0029764B">
      <w:pPr>
        <w:spacing w:after="0"/>
      </w:pPr>
    </w:p>
    <w:p w14:paraId="416D6FFC" w14:textId="77777777" w:rsidR="00C31DBB" w:rsidRPr="00BF506B" w:rsidRDefault="00C31DBB" w:rsidP="00C31DBB">
      <w:pPr>
        <w:numPr>
          <w:ilvl w:val="0"/>
          <w:numId w:val="10"/>
        </w:numPr>
        <w:spacing w:after="0" w:line="276" w:lineRule="auto"/>
        <w:rPr>
          <w:rFonts w:cs="Calibri"/>
        </w:rPr>
      </w:pPr>
      <w:r w:rsidRPr="00203CC5">
        <w:rPr>
          <w:rFonts w:cs="Calibri"/>
        </w:rPr>
        <w:t>Select</w:t>
      </w:r>
      <w:r>
        <w:rPr>
          <w:rFonts w:cs="Calibri"/>
        </w:rPr>
        <w:t xml:space="preserve"> </w:t>
      </w:r>
      <w:r>
        <w:rPr>
          <w:rFonts w:cs="Calibri"/>
          <w:b/>
        </w:rPr>
        <w:t>Work</w:t>
      </w:r>
      <w:r w:rsidRPr="004E3275">
        <w:rPr>
          <w:rFonts w:cs="Calibri"/>
        </w:rPr>
        <w:t xml:space="preserve"> </w:t>
      </w:r>
      <w:r>
        <w:rPr>
          <w:rFonts w:cs="Calibri"/>
        </w:rPr>
        <w:t>from the navigation menu on the left hand side of</w:t>
      </w:r>
      <w:r w:rsidRPr="00203CC5">
        <w:rPr>
          <w:rFonts w:cs="Calibri"/>
        </w:rPr>
        <w:t xml:space="preserve"> your </w:t>
      </w:r>
      <w:r w:rsidR="009D3D9A">
        <w:rPr>
          <w:rFonts w:cs="Calibri"/>
        </w:rPr>
        <w:t>screen</w:t>
      </w:r>
      <w:r>
        <w:rPr>
          <w:rFonts w:cs="Calibri"/>
        </w:rPr>
        <w:t>, then click on</w:t>
      </w:r>
      <w:r w:rsidRPr="00203CC5">
        <w:rPr>
          <w:rFonts w:cs="Calibri"/>
        </w:rPr>
        <w:t xml:space="preserve"> </w:t>
      </w:r>
      <w:r w:rsidRPr="00203CC5">
        <w:rPr>
          <w:rFonts w:cs="Calibri"/>
          <w:b/>
        </w:rPr>
        <w:t>Occupation</w:t>
      </w:r>
      <w:r>
        <w:rPr>
          <w:rFonts w:cs="Calibri"/>
          <w:b/>
        </w:rPr>
        <w:t>s</w:t>
      </w:r>
      <w:r w:rsidRPr="00203CC5">
        <w:rPr>
          <w:rFonts w:cs="Calibri"/>
          <w:b/>
        </w:rPr>
        <w:t>.</w:t>
      </w:r>
    </w:p>
    <w:p w14:paraId="1E6DE8BF" w14:textId="77777777" w:rsidR="00C31DBB" w:rsidRDefault="00C31DBB" w:rsidP="00C31DBB">
      <w:pPr>
        <w:numPr>
          <w:ilvl w:val="0"/>
          <w:numId w:val="10"/>
        </w:numPr>
        <w:spacing w:after="0" w:line="276" w:lineRule="auto"/>
        <w:rPr>
          <w:rFonts w:cs="Calibri"/>
        </w:rPr>
      </w:pPr>
      <w:r w:rsidRPr="00203CC5">
        <w:rPr>
          <w:rFonts w:cs="Calibri"/>
        </w:rPr>
        <w:t xml:space="preserve">Use the </w:t>
      </w:r>
      <w:r>
        <w:rPr>
          <w:rFonts w:cs="Calibri"/>
          <w:b/>
        </w:rPr>
        <w:t>Keyword</w:t>
      </w:r>
      <w:r w:rsidRPr="00203CC5">
        <w:rPr>
          <w:rFonts w:cs="Calibri"/>
          <w:b/>
        </w:rPr>
        <w:t xml:space="preserve"> </w:t>
      </w:r>
      <w:r>
        <w:rPr>
          <w:rFonts w:cs="Calibri"/>
          <w:b/>
        </w:rPr>
        <w:t xml:space="preserve">Search </w:t>
      </w:r>
      <w:r>
        <w:rPr>
          <w:rFonts w:cs="Calibri"/>
        </w:rPr>
        <w:t xml:space="preserve">to start exploring jobs that are suited to each person’s interests and experience. You may also use the </w:t>
      </w:r>
      <w:r w:rsidRPr="00C31DBB">
        <w:rPr>
          <w:rFonts w:cs="Calibri"/>
          <w:b/>
        </w:rPr>
        <w:t>Career Cluster</w:t>
      </w:r>
      <w:r>
        <w:rPr>
          <w:rFonts w:cs="Calibri"/>
        </w:rPr>
        <w:t xml:space="preserve">, </w:t>
      </w:r>
      <w:r w:rsidRPr="00C31DBB">
        <w:rPr>
          <w:rFonts w:cs="Calibri"/>
          <w:b/>
        </w:rPr>
        <w:t>Education</w:t>
      </w:r>
      <w:r>
        <w:rPr>
          <w:rFonts w:cs="Calibri"/>
        </w:rPr>
        <w:t xml:space="preserve"> requirements, and </w:t>
      </w:r>
      <w:r w:rsidRPr="00C31DBB">
        <w:rPr>
          <w:rFonts w:cs="Calibri"/>
          <w:b/>
        </w:rPr>
        <w:t>Salary</w:t>
      </w:r>
      <w:r>
        <w:rPr>
          <w:rFonts w:cs="Calibri"/>
        </w:rPr>
        <w:t xml:space="preserve"> filters to help you with your search. </w:t>
      </w:r>
    </w:p>
    <w:p w14:paraId="7986A4D3" w14:textId="77777777" w:rsidR="00C31DBB" w:rsidRDefault="00C31DBB" w:rsidP="00C31DBB">
      <w:pPr>
        <w:numPr>
          <w:ilvl w:val="0"/>
          <w:numId w:val="10"/>
        </w:numPr>
        <w:spacing w:after="0" w:line="276" w:lineRule="auto"/>
        <w:rPr>
          <w:rFonts w:cs="Calibri"/>
        </w:rPr>
      </w:pPr>
      <w:r>
        <w:rPr>
          <w:rFonts w:cs="Calibri"/>
        </w:rPr>
        <w:t>When you are done typing your keyword and selecting your filter, c</w:t>
      </w:r>
      <w:r w:rsidRPr="00203CC5">
        <w:rPr>
          <w:rFonts w:cs="Calibri"/>
        </w:rPr>
        <w:t xml:space="preserve">lick </w:t>
      </w:r>
      <w:r w:rsidRPr="00203CC5">
        <w:rPr>
          <w:rFonts w:cs="Calibri"/>
          <w:b/>
        </w:rPr>
        <w:t>Search</w:t>
      </w:r>
      <w:r>
        <w:rPr>
          <w:rFonts w:cs="Calibri"/>
        </w:rPr>
        <w:t xml:space="preserve">. </w:t>
      </w:r>
    </w:p>
    <w:p w14:paraId="3D6E30C2" w14:textId="77777777" w:rsidR="00C31DBB" w:rsidRDefault="00C31DBB" w:rsidP="00C31DBB">
      <w:pPr>
        <w:numPr>
          <w:ilvl w:val="0"/>
          <w:numId w:val="10"/>
        </w:numPr>
        <w:spacing w:after="0" w:line="276" w:lineRule="auto"/>
        <w:rPr>
          <w:rFonts w:cs="Calibri"/>
        </w:rPr>
      </w:pPr>
      <w:r>
        <w:rPr>
          <w:rFonts w:cs="Calibri"/>
        </w:rPr>
        <w:t xml:space="preserve">Click on the occupation title (name) to open the Occupation Profile page and learn more about the job.  </w:t>
      </w:r>
    </w:p>
    <w:p w14:paraId="475150ED" w14:textId="77777777" w:rsidR="00C31DBB" w:rsidRPr="009D3D9A" w:rsidRDefault="00C31DBB" w:rsidP="00C31DBB">
      <w:pPr>
        <w:spacing w:after="0" w:line="276" w:lineRule="auto"/>
        <w:ind w:left="360"/>
        <w:rPr>
          <w:rFonts w:cs="Calibri"/>
          <w:sz w:val="16"/>
          <w:szCs w:val="16"/>
        </w:rPr>
      </w:pPr>
    </w:p>
    <w:p w14:paraId="159A74C2" w14:textId="77777777" w:rsidR="0029764B" w:rsidRDefault="0029764B" w:rsidP="00781135">
      <w:pPr>
        <w:spacing w:after="0"/>
        <w:jc w:val="center"/>
      </w:pPr>
      <w:r>
        <w:t xml:space="preserve">** </w:t>
      </w:r>
      <w:r w:rsidRPr="00C31DBB">
        <w:rPr>
          <w:u w:val="single"/>
        </w:rPr>
        <w:t>Remember</w:t>
      </w:r>
      <w:r>
        <w:t xml:space="preserve">: You can use the </w:t>
      </w:r>
      <w:r>
        <w:rPr>
          <w:b/>
        </w:rPr>
        <w:t>Smart Filters</w:t>
      </w:r>
      <w:r>
        <w:t xml:space="preserve"> to narrow down your search! </w:t>
      </w:r>
      <w:r w:rsidR="00781135">
        <w:t>**</w:t>
      </w:r>
    </w:p>
    <w:p w14:paraId="617DF617" w14:textId="77777777" w:rsidR="00781135" w:rsidRDefault="00781135" w:rsidP="0029764B">
      <w:pPr>
        <w:spacing w:after="0"/>
      </w:pPr>
    </w:p>
    <w:p w14:paraId="3856B25D" w14:textId="77777777" w:rsidR="0029764B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b/>
        </w:rPr>
      </w:pPr>
      <w:r>
        <w:rPr>
          <w:b/>
        </w:rPr>
        <w:t>PERSON 1</w:t>
      </w:r>
    </w:p>
    <w:p w14:paraId="710563BD" w14:textId="77777777" w:rsidR="0029764B" w:rsidRDefault="0029764B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 xml:space="preserve">I </w:t>
      </w:r>
      <w:r w:rsidR="00FD7CCE">
        <w:t>like to work with children.</w:t>
      </w:r>
    </w:p>
    <w:p w14:paraId="76D02E36" w14:textId="77777777" w:rsidR="0029764B" w:rsidRDefault="0029764B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did not go to university but I did complete a college diploma.</w:t>
      </w:r>
    </w:p>
    <w:p w14:paraId="2B89C4D4" w14:textId="77777777" w:rsidR="0029764B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 xml:space="preserve">The </w:t>
      </w:r>
      <w:r w:rsidR="0029764B">
        <w:t>Career Cluster</w:t>
      </w:r>
      <w:r w:rsidR="00FD7CCE">
        <w:t xml:space="preserve"> that interests me</w:t>
      </w:r>
      <w:r>
        <w:t xml:space="preserve"> is</w:t>
      </w:r>
      <w:r w:rsidR="0029764B">
        <w:t xml:space="preserve"> </w:t>
      </w:r>
      <w:r w:rsidR="0029764B" w:rsidRPr="00781135">
        <w:rPr>
          <w:i/>
        </w:rPr>
        <w:t>Education and Training</w:t>
      </w:r>
    </w:p>
    <w:p w14:paraId="5F50D28E" w14:textId="77777777" w:rsidR="0029764B" w:rsidRDefault="0029764B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would like to make at least $30,000 per year</w:t>
      </w:r>
    </w:p>
    <w:p w14:paraId="3AAA6DC0" w14:textId="77777777" w:rsidR="0029764B" w:rsidRDefault="0029764B" w:rsidP="0029764B">
      <w:pPr>
        <w:spacing w:after="0"/>
      </w:pPr>
    </w:p>
    <w:p w14:paraId="37412243" w14:textId="77777777" w:rsidR="00FD7CCE" w:rsidRDefault="00FD7CCE" w:rsidP="0029764B">
      <w:pPr>
        <w:spacing w:after="0"/>
      </w:pPr>
      <w:r>
        <w:t xml:space="preserve">What job would you recommend for Person 1? </w:t>
      </w:r>
      <w:r w:rsidR="00781135">
        <w:t>______________________________________________</w:t>
      </w:r>
    </w:p>
    <w:p w14:paraId="58CC3111" w14:textId="77777777" w:rsidR="00FD7CCE" w:rsidRDefault="00FD7CCE" w:rsidP="0029764B">
      <w:pPr>
        <w:spacing w:after="0"/>
      </w:pPr>
    </w:p>
    <w:p w14:paraId="2C833304" w14:textId="77777777" w:rsidR="0029764B" w:rsidRDefault="0029764B" w:rsidP="006D4871">
      <w:pPr>
        <w:spacing w:after="0" w:line="240" w:lineRule="auto"/>
      </w:pPr>
      <w:r>
        <w:t>List two main duties associated with this job:</w:t>
      </w:r>
    </w:p>
    <w:p w14:paraId="4048F220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497D8F04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70E45AAD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037790F8" w14:textId="77777777" w:rsidR="00781135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1D011FC9" w14:textId="77777777" w:rsidR="0029764B" w:rsidRDefault="0029764B" w:rsidP="006D4871">
      <w:pPr>
        <w:spacing w:after="0" w:line="240" w:lineRule="auto"/>
      </w:pPr>
    </w:p>
    <w:p w14:paraId="4F2D2382" w14:textId="77777777" w:rsidR="0029764B" w:rsidRDefault="0029764B" w:rsidP="0029764B">
      <w:pPr>
        <w:spacing w:after="0"/>
      </w:pPr>
      <w:r>
        <w:t xml:space="preserve">Why would you suggest this job to </w:t>
      </w:r>
      <w:r w:rsidR="00FD7CCE">
        <w:t xml:space="preserve">Person 1? </w:t>
      </w:r>
    </w:p>
    <w:p w14:paraId="11B802A1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5B498A24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2F457500" w14:textId="77777777" w:rsidR="00ED1F37" w:rsidRPr="00ED1F37" w:rsidRDefault="00ED1F37" w:rsidP="006D4871">
      <w:pPr>
        <w:spacing w:after="0" w:line="240" w:lineRule="auto"/>
        <w:rPr>
          <w:sz w:val="16"/>
          <w:szCs w:val="16"/>
        </w:rPr>
      </w:pPr>
    </w:p>
    <w:p w14:paraId="16A64663" w14:textId="77777777" w:rsidR="00ED1F37" w:rsidRDefault="00ED1F37" w:rsidP="006D4871">
      <w:pPr>
        <w:spacing w:after="0" w:line="240" w:lineRule="auto"/>
      </w:pPr>
      <w:r>
        <w:t>_____________________________________________________________________________________</w:t>
      </w:r>
    </w:p>
    <w:p w14:paraId="03E6FF16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4FD4AE88" w14:textId="77777777" w:rsidR="00781135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2D387272" w14:textId="77777777" w:rsidR="00FD7CCE" w:rsidRDefault="00FD7CCE" w:rsidP="0029764B">
      <w:pPr>
        <w:spacing w:after="0"/>
      </w:pPr>
    </w:p>
    <w:p w14:paraId="698B4D7D" w14:textId="77777777" w:rsidR="00FD7CCE" w:rsidRDefault="00FD7CCE" w:rsidP="006D4871">
      <w:pPr>
        <w:spacing w:after="0" w:line="240" w:lineRule="auto"/>
      </w:pPr>
      <w:r>
        <w:t xml:space="preserve">Are there any other jobs suited to Person 1? </w:t>
      </w:r>
      <w:r w:rsidR="00781135">
        <w:t>If so, include these here.</w:t>
      </w:r>
    </w:p>
    <w:p w14:paraId="20289897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5072AD13" w14:textId="77777777" w:rsidR="00FD7CCE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5A669209" w14:textId="77777777" w:rsidR="00781135" w:rsidRDefault="00781135" w:rsidP="006D4871">
      <w:pPr>
        <w:spacing w:after="0" w:line="240" w:lineRule="auto"/>
      </w:pPr>
    </w:p>
    <w:p w14:paraId="2BFD3ED5" w14:textId="77777777" w:rsidR="00781135" w:rsidRDefault="00781135" w:rsidP="006D4871">
      <w:pPr>
        <w:spacing w:after="0" w:line="240" w:lineRule="auto"/>
      </w:pPr>
    </w:p>
    <w:p w14:paraId="2D6049DF" w14:textId="77777777" w:rsidR="006E4C9F" w:rsidRDefault="006E4C9F" w:rsidP="006D4871">
      <w:pPr>
        <w:spacing w:after="0" w:line="240" w:lineRule="auto"/>
        <w:sectPr w:rsidR="006E4C9F" w:rsidSect="006E4C9F">
          <w:foot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FEB757" w14:textId="77777777" w:rsidR="00781135" w:rsidRDefault="00781135" w:rsidP="006D4871">
      <w:pPr>
        <w:spacing w:after="0" w:line="240" w:lineRule="auto"/>
      </w:pPr>
    </w:p>
    <w:p w14:paraId="03CC81D1" w14:textId="77777777" w:rsidR="00781135" w:rsidRDefault="00781135" w:rsidP="006D4871">
      <w:pPr>
        <w:spacing w:after="0" w:line="240" w:lineRule="auto"/>
      </w:pPr>
    </w:p>
    <w:p w14:paraId="579CD00B" w14:textId="77777777" w:rsidR="009D3D9A" w:rsidRDefault="009D3D9A" w:rsidP="0029764B">
      <w:pPr>
        <w:spacing w:after="0"/>
      </w:pPr>
    </w:p>
    <w:p w14:paraId="35E61AC7" w14:textId="77777777" w:rsidR="00FD7CCE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b/>
        </w:rPr>
      </w:pPr>
      <w:r>
        <w:rPr>
          <w:b/>
        </w:rPr>
        <w:lastRenderedPageBreak/>
        <w:t>PERSON 2</w:t>
      </w:r>
    </w:p>
    <w:p w14:paraId="579E0388" w14:textId="77777777" w:rsidR="00FD7CCE" w:rsidRDefault="00FD7CCE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love working with people! I am outgoing and talkative.</w:t>
      </w:r>
    </w:p>
    <w:p w14:paraId="63FA5DEF" w14:textId="77777777" w:rsidR="00FD7CCE" w:rsidRDefault="00FD7CCE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completed High School but I did not attend college or university.</w:t>
      </w:r>
    </w:p>
    <w:p w14:paraId="16F27863" w14:textId="77777777" w:rsidR="00FD7CCE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 xml:space="preserve">The </w:t>
      </w:r>
      <w:r w:rsidR="00FD7CCE">
        <w:t>Career Cluster that interests me</w:t>
      </w:r>
      <w:r>
        <w:t xml:space="preserve"> is</w:t>
      </w:r>
      <w:r w:rsidR="00FD7CCE">
        <w:t xml:space="preserve"> </w:t>
      </w:r>
      <w:r w:rsidR="00FD7CCE" w:rsidRPr="00781135">
        <w:rPr>
          <w:i/>
        </w:rPr>
        <w:t>Marketing, Sales and Service</w:t>
      </w:r>
    </w:p>
    <w:p w14:paraId="6F012A48" w14:textId="77777777" w:rsidR="00FD7CCE" w:rsidRDefault="00661C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would like to make around</w:t>
      </w:r>
      <w:r w:rsidR="00FD7CCE">
        <w:t xml:space="preserve"> $40,000 per year</w:t>
      </w:r>
    </w:p>
    <w:p w14:paraId="1ABFEE77" w14:textId="77777777" w:rsidR="00FD7CCE" w:rsidRPr="00ED1F37" w:rsidRDefault="00FD7CCE" w:rsidP="0029764B">
      <w:pPr>
        <w:spacing w:after="0"/>
        <w:rPr>
          <w:sz w:val="16"/>
          <w:szCs w:val="16"/>
        </w:rPr>
      </w:pPr>
    </w:p>
    <w:p w14:paraId="502C0AB2" w14:textId="77777777" w:rsidR="00FD7CCE" w:rsidRDefault="00FD7CCE" w:rsidP="00FD7CCE">
      <w:pPr>
        <w:spacing w:after="0"/>
      </w:pPr>
      <w:r>
        <w:t xml:space="preserve">What job would you recommend for Person 2? </w:t>
      </w:r>
      <w:r w:rsidR="00781135">
        <w:t>______________________________________________</w:t>
      </w:r>
    </w:p>
    <w:p w14:paraId="44A322BC" w14:textId="77777777" w:rsidR="00FD7CCE" w:rsidRPr="00ED1F37" w:rsidRDefault="00FD7CCE" w:rsidP="00FD7CCE">
      <w:pPr>
        <w:spacing w:after="0"/>
        <w:rPr>
          <w:sz w:val="16"/>
          <w:szCs w:val="16"/>
        </w:rPr>
      </w:pPr>
    </w:p>
    <w:p w14:paraId="4178587E" w14:textId="77777777" w:rsidR="00FD7CCE" w:rsidRDefault="00FD7CCE" w:rsidP="006D4871">
      <w:pPr>
        <w:spacing w:after="0" w:line="240" w:lineRule="auto"/>
      </w:pPr>
      <w:r>
        <w:t xml:space="preserve">List two main </w:t>
      </w:r>
      <w:r w:rsidR="00781135">
        <w:t>duties associated with this job.</w:t>
      </w:r>
    </w:p>
    <w:p w14:paraId="40E7BD94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1560AE82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39137F9A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3C1310A3" w14:textId="77777777" w:rsidR="00FD7CCE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427200F3" w14:textId="77777777" w:rsidR="00781135" w:rsidRPr="00ED1F37" w:rsidRDefault="00781135" w:rsidP="006D4871">
      <w:pPr>
        <w:spacing w:after="0" w:line="240" w:lineRule="auto"/>
        <w:rPr>
          <w:sz w:val="16"/>
          <w:szCs w:val="16"/>
        </w:rPr>
      </w:pPr>
    </w:p>
    <w:p w14:paraId="2A9B4BE9" w14:textId="77777777" w:rsidR="00FD7CCE" w:rsidRDefault="00FD7CCE" w:rsidP="006D4871">
      <w:pPr>
        <w:spacing w:after="0" w:line="240" w:lineRule="auto"/>
      </w:pPr>
      <w:r>
        <w:t xml:space="preserve">Why would you suggest this job to Person 2? </w:t>
      </w:r>
    </w:p>
    <w:p w14:paraId="22BBF71F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2004330F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5C279546" w14:textId="77777777" w:rsidR="00ED1F37" w:rsidRPr="00ED1F37" w:rsidRDefault="00ED1F37" w:rsidP="006D4871">
      <w:pPr>
        <w:spacing w:after="0" w:line="240" w:lineRule="auto"/>
        <w:rPr>
          <w:sz w:val="16"/>
          <w:szCs w:val="16"/>
        </w:rPr>
      </w:pPr>
    </w:p>
    <w:p w14:paraId="75967B90" w14:textId="77777777" w:rsidR="00ED1F37" w:rsidRDefault="00ED1F37" w:rsidP="006D4871">
      <w:pPr>
        <w:spacing w:after="0" w:line="240" w:lineRule="auto"/>
      </w:pPr>
      <w:r>
        <w:t>_____________________________________________________________________________________</w:t>
      </w:r>
    </w:p>
    <w:p w14:paraId="290F3B0D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48591F63" w14:textId="77777777" w:rsidR="00781135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1E16059D" w14:textId="77777777" w:rsidR="00781135" w:rsidRPr="00ED1F37" w:rsidRDefault="00781135" w:rsidP="00FD7CCE">
      <w:pPr>
        <w:spacing w:after="0"/>
        <w:rPr>
          <w:sz w:val="16"/>
          <w:szCs w:val="16"/>
        </w:rPr>
      </w:pPr>
    </w:p>
    <w:p w14:paraId="4DE21A0C" w14:textId="77777777" w:rsidR="00FD7CCE" w:rsidRDefault="00FD7CCE" w:rsidP="006D4871">
      <w:pPr>
        <w:spacing w:after="0" w:line="240" w:lineRule="auto"/>
      </w:pPr>
      <w:r>
        <w:t>Are there any other jobs suited to Person 2</w:t>
      </w:r>
      <w:r w:rsidR="00781135">
        <w:t xml:space="preserve">? If so, include these here. </w:t>
      </w:r>
    </w:p>
    <w:p w14:paraId="760E192B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15E88C85" w14:textId="77777777" w:rsidR="00FD7CCE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15639493" w14:textId="77777777" w:rsidR="00ED330C" w:rsidRDefault="00ED330C" w:rsidP="0029764B">
      <w:pPr>
        <w:spacing w:after="0"/>
      </w:pPr>
    </w:p>
    <w:p w14:paraId="28477F1B" w14:textId="77777777" w:rsidR="00661C35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b/>
        </w:rPr>
      </w:pPr>
      <w:r>
        <w:rPr>
          <w:b/>
        </w:rPr>
        <w:t>PERSON 3</w:t>
      </w:r>
    </w:p>
    <w:p w14:paraId="59E3EF05" w14:textId="77777777" w:rsidR="00661C35" w:rsidRDefault="00661C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 xml:space="preserve">I prefer to work on my own. I like to </w:t>
      </w:r>
      <w:r w:rsidR="00781135">
        <w:t>investigate and gather information.</w:t>
      </w:r>
    </w:p>
    <w:p w14:paraId="18558635" w14:textId="77777777" w:rsidR="00781135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completed a university degree.</w:t>
      </w:r>
    </w:p>
    <w:p w14:paraId="240A6E9B" w14:textId="77777777" w:rsidR="00781135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 xml:space="preserve">The Career Cluster that interests me is </w:t>
      </w:r>
      <w:r w:rsidRPr="005A0C4A">
        <w:rPr>
          <w:i/>
        </w:rPr>
        <w:t>Law, Public Safety, Corrections and Security</w:t>
      </w:r>
    </w:p>
    <w:p w14:paraId="3F41F17F" w14:textId="77777777" w:rsidR="00781135" w:rsidRDefault="00781135" w:rsidP="007811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</w:pPr>
      <w:r>
        <w:t>I would like to make at least $70,000 per year</w:t>
      </w:r>
    </w:p>
    <w:p w14:paraId="5FDA7006" w14:textId="77777777" w:rsidR="00781135" w:rsidRDefault="00781135" w:rsidP="00781135">
      <w:pPr>
        <w:spacing w:after="0"/>
      </w:pPr>
    </w:p>
    <w:p w14:paraId="5A087CAE" w14:textId="77777777" w:rsidR="00781135" w:rsidRDefault="00781135" w:rsidP="00781135">
      <w:pPr>
        <w:spacing w:after="0"/>
      </w:pPr>
      <w:r>
        <w:t>What job would you recommend for Person 3? ______________________________________________</w:t>
      </w:r>
    </w:p>
    <w:p w14:paraId="12A40BA3" w14:textId="77777777" w:rsidR="00781135" w:rsidRPr="00ED1F37" w:rsidRDefault="00781135" w:rsidP="00781135">
      <w:pPr>
        <w:spacing w:after="0"/>
        <w:rPr>
          <w:sz w:val="16"/>
          <w:szCs w:val="16"/>
        </w:rPr>
      </w:pPr>
    </w:p>
    <w:p w14:paraId="3A5F1953" w14:textId="77777777" w:rsidR="00781135" w:rsidRDefault="00781135" w:rsidP="006D4871">
      <w:pPr>
        <w:spacing w:after="0" w:line="240" w:lineRule="auto"/>
      </w:pPr>
      <w:r>
        <w:t>List two main duties associated with this job:</w:t>
      </w:r>
    </w:p>
    <w:p w14:paraId="6D5B45F6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6197F323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1D5780D3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40F5E2D6" w14:textId="77777777" w:rsidR="00781135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340C10D2" w14:textId="77777777" w:rsidR="006D4871" w:rsidRPr="00ED1F37" w:rsidRDefault="006D4871" w:rsidP="006D4871">
      <w:pPr>
        <w:spacing w:after="0" w:line="240" w:lineRule="auto"/>
        <w:rPr>
          <w:sz w:val="16"/>
          <w:szCs w:val="16"/>
        </w:rPr>
      </w:pPr>
    </w:p>
    <w:p w14:paraId="4DEE2367" w14:textId="77777777" w:rsidR="00781135" w:rsidRDefault="00781135" w:rsidP="00781135">
      <w:pPr>
        <w:spacing w:after="0"/>
      </w:pPr>
      <w:r>
        <w:t xml:space="preserve">Why would you suggest this job to Person 3? </w:t>
      </w:r>
    </w:p>
    <w:p w14:paraId="43D0FB76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434BBDED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4BC201B1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6CC7BFE9" w14:textId="77777777" w:rsidR="006D4871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461A3AF7" w14:textId="77777777" w:rsidR="006D4871" w:rsidRPr="006D4871" w:rsidRDefault="006D4871" w:rsidP="006D4871">
      <w:pPr>
        <w:spacing w:after="0" w:line="240" w:lineRule="auto"/>
        <w:rPr>
          <w:sz w:val="18"/>
          <w:szCs w:val="18"/>
        </w:rPr>
      </w:pPr>
    </w:p>
    <w:p w14:paraId="7754F02A" w14:textId="77777777" w:rsidR="00781135" w:rsidRDefault="00781135" w:rsidP="006D4871">
      <w:pPr>
        <w:spacing w:after="0" w:line="240" w:lineRule="auto"/>
      </w:pPr>
      <w:r>
        <w:t>_____________________________________________________________________________________</w:t>
      </w:r>
    </w:p>
    <w:p w14:paraId="108E84AE" w14:textId="77777777" w:rsidR="00781135" w:rsidRPr="00ED1F37" w:rsidRDefault="00781135" w:rsidP="00781135">
      <w:pPr>
        <w:spacing w:after="0"/>
        <w:rPr>
          <w:b/>
          <w:sz w:val="16"/>
          <w:szCs w:val="16"/>
        </w:rPr>
      </w:pPr>
    </w:p>
    <w:p w14:paraId="4684BFC8" w14:textId="77777777" w:rsidR="00781135" w:rsidRDefault="00781135" w:rsidP="006D4871">
      <w:pPr>
        <w:spacing w:after="0" w:line="240" w:lineRule="auto"/>
      </w:pPr>
      <w:r>
        <w:t>Are there any other jobs suited to Person 3? If so, include these here.</w:t>
      </w:r>
    </w:p>
    <w:p w14:paraId="6DBE3AD0" w14:textId="77777777" w:rsidR="006D4871" w:rsidRPr="006D4871" w:rsidRDefault="006D4871" w:rsidP="006D4871">
      <w:pPr>
        <w:spacing w:after="0" w:line="240" w:lineRule="auto"/>
        <w:rPr>
          <w:sz w:val="16"/>
          <w:szCs w:val="16"/>
        </w:rPr>
      </w:pPr>
    </w:p>
    <w:p w14:paraId="35E331A1" w14:textId="77777777" w:rsidR="006E4C9F" w:rsidRDefault="00781135" w:rsidP="006D4871">
      <w:pPr>
        <w:spacing w:after="0" w:line="240" w:lineRule="auto"/>
        <w:sectPr w:rsidR="006E4C9F" w:rsidSect="006E4C9F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_____________________________________________________________________________________</w:t>
      </w:r>
    </w:p>
    <w:p w14:paraId="67F3AEE6" w14:textId="77777777" w:rsidR="00700459" w:rsidRPr="00ED330C" w:rsidRDefault="0029764B" w:rsidP="00ED330C">
      <w:pPr>
        <w:spacing w:after="0"/>
        <w:rPr>
          <w:sz w:val="32"/>
          <w:szCs w:val="32"/>
        </w:rPr>
      </w:pPr>
      <w:r w:rsidRPr="00ED330C">
        <w:rPr>
          <w:b/>
          <w:sz w:val="32"/>
          <w:szCs w:val="32"/>
        </w:rPr>
        <w:lastRenderedPageBreak/>
        <w:t xml:space="preserve">HANDOUT </w:t>
      </w:r>
      <w:r w:rsidR="00C31DBB" w:rsidRPr="00ED330C">
        <w:rPr>
          <w:b/>
          <w:sz w:val="32"/>
          <w:szCs w:val="32"/>
        </w:rPr>
        <w:t>[</w:t>
      </w:r>
      <w:r w:rsidRPr="00ED330C">
        <w:rPr>
          <w:b/>
          <w:sz w:val="32"/>
          <w:szCs w:val="32"/>
        </w:rPr>
        <w:t>B</w:t>
      </w:r>
      <w:r w:rsidR="00C31DBB" w:rsidRPr="00ED330C">
        <w:rPr>
          <w:b/>
          <w:sz w:val="32"/>
          <w:szCs w:val="32"/>
        </w:rPr>
        <w:t>]</w:t>
      </w:r>
      <w:r w:rsidR="004E5BAB" w:rsidRPr="00ED330C">
        <w:rPr>
          <w:b/>
          <w:sz w:val="32"/>
          <w:szCs w:val="32"/>
        </w:rPr>
        <w:t xml:space="preserve"> -</w:t>
      </w:r>
      <w:r w:rsidR="00700459" w:rsidRPr="00ED330C">
        <w:rPr>
          <w:b/>
          <w:sz w:val="32"/>
          <w:szCs w:val="32"/>
        </w:rPr>
        <w:t xml:space="preserve"> Find Your Own Job! </w:t>
      </w:r>
    </w:p>
    <w:p w14:paraId="0A899D5A" w14:textId="77777777" w:rsidR="0029764B" w:rsidRDefault="00700459" w:rsidP="0029764B">
      <w:pPr>
        <w:spacing w:after="0"/>
      </w:pPr>
      <w:r>
        <w:t xml:space="preserve">Put a checkmark next to the Career Clusters that interest you. </w:t>
      </w:r>
    </w:p>
    <w:p w14:paraId="5C663978" w14:textId="77777777" w:rsidR="00700459" w:rsidRPr="00ED330C" w:rsidRDefault="00700459" w:rsidP="0029764B">
      <w:pPr>
        <w:spacing w:after="0"/>
        <w:rPr>
          <w:sz w:val="16"/>
          <w:szCs w:val="16"/>
        </w:rPr>
      </w:pPr>
    </w:p>
    <w:p w14:paraId="58B79E23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Agriculture, Food and Natural Resources</w:t>
      </w:r>
    </w:p>
    <w:p w14:paraId="173A93FC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Architecture and Construction</w:t>
      </w:r>
    </w:p>
    <w:p w14:paraId="3D4BFA45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Arts, Audio/Video Technology and Communications</w:t>
      </w:r>
    </w:p>
    <w:p w14:paraId="26CD0D19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Business, Management and Administration</w:t>
      </w:r>
    </w:p>
    <w:p w14:paraId="237C3E5E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Education and Training</w:t>
      </w:r>
    </w:p>
    <w:p w14:paraId="70715E28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Finance</w:t>
      </w:r>
    </w:p>
    <w:p w14:paraId="483625B5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Government and Public Administration</w:t>
      </w:r>
    </w:p>
    <w:p w14:paraId="60517049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Health Science</w:t>
      </w:r>
    </w:p>
    <w:p w14:paraId="2F4D9110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Hospitality and Tourism</w:t>
      </w:r>
    </w:p>
    <w:p w14:paraId="4DC2E5E8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Human Services</w:t>
      </w:r>
    </w:p>
    <w:p w14:paraId="48FADFFB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Information Technology</w:t>
      </w:r>
    </w:p>
    <w:p w14:paraId="5B6F6CD5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Law, Public Safety, Corrections and Security</w:t>
      </w:r>
    </w:p>
    <w:p w14:paraId="5CAF209D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Manufacturing</w:t>
      </w:r>
    </w:p>
    <w:p w14:paraId="4582FCD4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Marketing, Sales and Service</w:t>
      </w:r>
    </w:p>
    <w:p w14:paraId="4D2A2A08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Science, Technology, Engineering and Mathematics</w:t>
      </w:r>
    </w:p>
    <w:p w14:paraId="659B46A7" w14:textId="77777777" w:rsidR="00700459" w:rsidRPr="001C1DA6" w:rsidRDefault="00700459" w:rsidP="00ED330C">
      <w:pPr>
        <w:pStyle w:val="ListParagraph"/>
        <w:numPr>
          <w:ilvl w:val="0"/>
          <w:numId w:val="6"/>
        </w:numPr>
        <w:spacing w:after="0" w:line="240" w:lineRule="auto"/>
        <w:ind w:left="851" w:hanging="426"/>
        <w:rPr>
          <w:rFonts w:cs="Arial"/>
        </w:rPr>
      </w:pPr>
      <w:r w:rsidRPr="001C1DA6">
        <w:rPr>
          <w:rFonts w:cs="Arial"/>
        </w:rPr>
        <w:t>Transportation, Distribution and Logistics</w:t>
      </w:r>
    </w:p>
    <w:p w14:paraId="10F25507" w14:textId="77777777" w:rsidR="00700459" w:rsidRDefault="00700459" w:rsidP="0029764B">
      <w:pPr>
        <w:spacing w:after="0"/>
      </w:pPr>
    </w:p>
    <w:p w14:paraId="3BB4B7A6" w14:textId="77777777" w:rsidR="00700459" w:rsidRDefault="00700459" w:rsidP="0029764B">
      <w:pPr>
        <w:spacing w:after="0"/>
      </w:pPr>
      <w:r>
        <w:t xml:space="preserve">Which Career Cluster sounds the most interesting to you? </w:t>
      </w:r>
    </w:p>
    <w:p w14:paraId="1EF6276F" w14:textId="77777777" w:rsidR="00ED330C" w:rsidRPr="00ED330C" w:rsidRDefault="00ED330C" w:rsidP="0029764B">
      <w:pPr>
        <w:spacing w:after="0"/>
        <w:rPr>
          <w:sz w:val="16"/>
          <w:szCs w:val="16"/>
        </w:rPr>
      </w:pPr>
    </w:p>
    <w:p w14:paraId="645395C7" w14:textId="77777777" w:rsidR="00700459" w:rsidRDefault="00700459" w:rsidP="00ED330C">
      <w:pPr>
        <w:spacing w:after="0" w:line="240" w:lineRule="auto"/>
      </w:pPr>
      <w:r>
        <w:t>_____________________________________________________________________________________</w:t>
      </w:r>
    </w:p>
    <w:p w14:paraId="75A5E5EE" w14:textId="77777777" w:rsidR="00700459" w:rsidRDefault="00700459" w:rsidP="0029764B">
      <w:pPr>
        <w:spacing w:after="0"/>
      </w:pPr>
    </w:p>
    <w:p w14:paraId="7872D837" w14:textId="77777777" w:rsidR="00700459" w:rsidRDefault="001F2C71" w:rsidP="0029764B">
      <w:pPr>
        <w:spacing w:after="0"/>
      </w:pPr>
      <w:r>
        <w:t xml:space="preserve">Go to the </w:t>
      </w:r>
      <w:r>
        <w:rPr>
          <w:b/>
        </w:rPr>
        <w:t>Occupation</w:t>
      </w:r>
      <w:r w:rsidR="006E4C9F">
        <w:rPr>
          <w:b/>
        </w:rPr>
        <w:t xml:space="preserve">s </w:t>
      </w:r>
      <w:r w:rsidR="006E4C9F">
        <w:t>tool</w:t>
      </w:r>
      <w:r>
        <w:rPr>
          <w:b/>
        </w:rPr>
        <w:t xml:space="preserve"> </w:t>
      </w:r>
      <w:r>
        <w:t xml:space="preserve">on myBlueprint and filter your search results to this Career Cluster. </w:t>
      </w:r>
    </w:p>
    <w:p w14:paraId="68DDA074" w14:textId="77777777" w:rsidR="001F2C71" w:rsidRDefault="001F2C71" w:rsidP="0029764B">
      <w:pPr>
        <w:spacing w:after="0"/>
      </w:pPr>
    </w:p>
    <w:p w14:paraId="19616054" w14:textId="77777777" w:rsidR="001F2C71" w:rsidRDefault="001F2C71" w:rsidP="0029764B">
      <w:pPr>
        <w:spacing w:after="0"/>
      </w:pPr>
      <w:r>
        <w:t>How many jobs are available within this Career Cluster? _______________________________________</w:t>
      </w:r>
    </w:p>
    <w:p w14:paraId="47B9365B" w14:textId="77777777" w:rsidR="001F2C71" w:rsidRDefault="001F2C71" w:rsidP="0029764B">
      <w:pPr>
        <w:spacing w:after="0"/>
      </w:pPr>
    </w:p>
    <w:p w14:paraId="2767119C" w14:textId="77777777" w:rsidR="001F2C71" w:rsidRDefault="001F2C71" w:rsidP="0029764B">
      <w:pPr>
        <w:spacing w:after="0"/>
      </w:pPr>
      <w:r>
        <w:t xml:space="preserve">Are there any jobs that don’t require a college or university education? List these here. </w:t>
      </w:r>
    </w:p>
    <w:p w14:paraId="381B4B44" w14:textId="77777777" w:rsidR="00ED330C" w:rsidRPr="00ED330C" w:rsidRDefault="00ED330C" w:rsidP="0029764B">
      <w:pPr>
        <w:spacing w:after="0"/>
        <w:rPr>
          <w:sz w:val="16"/>
          <w:szCs w:val="16"/>
        </w:rPr>
      </w:pPr>
    </w:p>
    <w:p w14:paraId="0A232F05" w14:textId="77777777" w:rsidR="00ED330C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02CF98F4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712B7CB7" w14:textId="77777777" w:rsidR="00ED330C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2C5C5B8A" w14:textId="77777777" w:rsidR="001F2C71" w:rsidRDefault="001F2C71" w:rsidP="00ED330C">
      <w:pPr>
        <w:spacing w:after="0" w:line="240" w:lineRule="auto"/>
      </w:pPr>
    </w:p>
    <w:p w14:paraId="6E308CA1" w14:textId="77777777" w:rsidR="001F2C71" w:rsidRDefault="001F2C71" w:rsidP="0029764B">
      <w:pPr>
        <w:spacing w:after="0"/>
      </w:pPr>
      <w:r>
        <w:t xml:space="preserve">Are you surprised that these jobs don’t require you to attend college or university? Explain why. </w:t>
      </w:r>
    </w:p>
    <w:p w14:paraId="578FF1FA" w14:textId="77777777" w:rsidR="00ED330C" w:rsidRPr="00ED330C" w:rsidRDefault="00ED330C" w:rsidP="0029764B">
      <w:pPr>
        <w:spacing w:after="0"/>
        <w:rPr>
          <w:sz w:val="16"/>
          <w:szCs w:val="16"/>
        </w:rPr>
      </w:pPr>
    </w:p>
    <w:p w14:paraId="4842D677" w14:textId="77777777" w:rsidR="00ED330C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472A7A7B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43A9A610" w14:textId="77777777" w:rsidR="00ED330C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5E54846F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6B69813F" w14:textId="77777777" w:rsidR="001F2C71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49902F71" w14:textId="77777777" w:rsidR="001F2C71" w:rsidRDefault="001F2C71" w:rsidP="0029764B">
      <w:pPr>
        <w:spacing w:after="0"/>
      </w:pPr>
    </w:p>
    <w:p w14:paraId="3B78EF12" w14:textId="77777777" w:rsidR="001F2C71" w:rsidRDefault="001F2C71" w:rsidP="0029764B">
      <w:pPr>
        <w:spacing w:after="0"/>
      </w:pPr>
      <w:r>
        <w:t>Which jobs require a college diploma but not a university degree? List some examples here.</w:t>
      </w:r>
    </w:p>
    <w:p w14:paraId="29786A65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0B966AE7" w14:textId="77777777" w:rsidR="00ED330C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248FDAF7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3DCFEE4D" w14:textId="77777777" w:rsidR="001F2C71" w:rsidRDefault="001F2C71" w:rsidP="00ED330C">
      <w:pPr>
        <w:spacing w:after="0" w:line="240" w:lineRule="auto"/>
      </w:pPr>
      <w:r>
        <w:t>_____________________________________________________________________________________</w:t>
      </w:r>
    </w:p>
    <w:p w14:paraId="6CF5DF21" w14:textId="77777777" w:rsidR="001F2C71" w:rsidRDefault="001F2C71" w:rsidP="0029764B">
      <w:pPr>
        <w:spacing w:after="0"/>
      </w:pPr>
    </w:p>
    <w:p w14:paraId="2F7DE90E" w14:textId="77777777" w:rsidR="006E4C9F" w:rsidRDefault="001F2C71" w:rsidP="0029764B">
      <w:pPr>
        <w:spacing w:after="0"/>
        <w:sectPr w:rsidR="006E4C9F" w:rsidSect="006E4C9F">
          <w:footerReference w:type="default" r:id="rId1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lastRenderedPageBreak/>
        <w:t>Choose one job from this Care</w:t>
      </w:r>
      <w:r w:rsidR="005A0C4A">
        <w:t>er Cluster that interests you and add this job to your electronic portfolio</w:t>
      </w:r>
      <w:r w:rsidR="006E4C9F">
        <w:t xml:space="preserve"> by selecting the </w:t>
      </w:r>
      <w:r w:rsidR="006E4C9F">
        <w:rPr>
          <w:b/>
        </w:rPr>
        <w:t>Add to Portfolio</w:t>
      </w:r>
      <w:r w:rsidR="006E4C9F">
        <w:t xml:space="preserve"> button at the top of the occupation profile page</w:t>
      </w:r>
      <w:r w:rsidR="005A0C4A">
        <w:t>.</w:t>
      </w:r>
    </w:p>
    <w:p w14:paraId="0C627F80" w14:textId="77777777" w:rsidR="00ED330C" w:rsidRPr="00ED330C" w:rsidRDefault="00ED330C" w:rsidP="0029764B">
      <w:pPr>
        <w:spacing w:after="0"/>
        <w:rPr>
          <w:sz w:val="16"/>
          <w:szCs w:val="16"/>
        </w:rPr>
      </w:pPr>
    </w:p>
    <w:p w14:paraId="39C21AEE" w14:textId="77777777" w:rsidR="006E4C9F" w:rsidRDefault="001F2C71" w:rsidP="0029764B">
      <w:pPr>
        <w:spacing w:after="0"/>
      </w:pPr>
      <w:r>
        <w:t xml:space="preserve">Take the </w:t>
      </w:r>
      <w:r>
        <w:rPr>
          <w:b/>
        </w:rPr>
        <w:t>Compatibility Survey</w:t>
      </w:r>
      <w:r>
        <w:t xml:space="preserve"> for this job.</w:t>
      </w:r>
      <w:r w:rsidR="006E4C9F">
        <w:t xml:space="preserve"> Select the </w:t>
      </w:r>
      <w:r w:rsidR="006E4C9F">
        <w:rPr>
          <w:b/>
        </w:rPr>
        <w:t xml:space="preserve">Do I Match? </w:t>
      </w:r>
      <w:r w:rsidR="006E4C9F">
        <w:t xml:space="preserve">Tab in the occupation profile page and scroll to the bottom of the window. Click </w:t>
      </w:r>
      <w:r w:rsidR="006E4C9F">
        <w:rPr>
          <w:b/>
        </w:rPr>
        <w:t>Start Survey</w:t>
      </w:r>
      <w:r w:rsidR="006E4C9F">
        <w:t xml:space="preserve"> below the </w:t>
      </w:r>
      <w:r w:rsidR="006E4C9F">
        <w:rPr>
          <w:b/>
        </w:rPr>
        <w:t xml:space="preserve">Compatibility </w:t>
      </w:r>
      <w:r w:rsidR="006E4C9F">
        <w:t>box.</w:t>
      </w:r>
    </w:p>
    <w:p w14:paraId="668FF699" w14:textId="77777777" w:rsidR="001F2C71" w:rsidRDefault="001F2C71" w:rsidP="0029764B">
      <w:pPr>
        <w:spacing w:after="0"/>
      </w:pPr>
      <w:r>
        <w:t xml:space="preserve">(Note: this requires </w:t>
      </w:r>
      <w:r w:rsidR="00ED330C">
        <w:t>you to have completed the initial Who Am I?</w:t>
      </w:r>
      <w:r>
        <w:t xml:space="preserve"> surveys. If you have not done so yet, skip this question for now</w:t>
      </w:r>
      <w:r w:rsidR="00ED330C">
        <w:t>.</w:t>
      </w:r>
    </w:p>
    <w:p w14:paraId="3BF43921" w14:textId="77777777" w:rsidR="006E4C9F" w:rsidRPr="00ED330C" w:rsidRDefault="006E4C9F" w:rsidP="0029764B">
      <w:pPr>
        <w:spacing w:after="0"/>
        <w:rPr>
          <w:sz w:val="16"/>
          <w:szCs w:val="16"/>
        </w:rPr>
      </w:pPr>
    </w:p>
    <w:p w14:paraId="23406FE5" w14:textId="77777777" w:rsidR="001F2C71" w:rsidRDefault="001F2C71" w:rsidP="0029764B">
      <w:pPr>
        <w:spacing w:after="0"/>
      </w:pPr>
      <w:r>
        <w:t xml:space="preserve">What is your </w:t>
      </w:r>
      <w:r>
        <w:rPr>
          <w:b/>
        </w:rPr>
        <w:t>Compatibility Score</w:t>
      </w:r>
      <w:r>
        <w:t xml:space="preserve"> for this job? _______________________________________________</w:t>
      </w:r>
    </w:p>
    <w:p w14:paraId="7A1173E9" w14:textId="77777777" w:rsidR="001F2C71" w:rsidRPr="00ED330C" w:rsidRDefault="001F2C71" w:rsidP="0029764B">
      <w:pPr>
        <w:spacing w:after="0"/>
        <w:rPr>
          <w:sz w:val="16"/>
          <w:szCs w:val="16"/>
        </w:rPr>
      </w:pPr>
    </w:p>
    <w:p w14:paraId="0A98BC0A" w14:textId="77777777" w:rsidR="001F2C71" w:rsidRDefault="005A0C4A" w:rsidP="0029764B">
      <w:pPr>
        <w:spacing w:after="0"/>
      </w:pPr>
      <w:r>
        <w:t>List two main duties associated with this job</w:t>
      </w:r>
      <w:r w:rsidR="00ED330C">
        <w:t>.</w:t>
      </w:r>
    </w:p>
    <w:p w14:paraId="207291FE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66578640" w14:textId="77777777" w:rsidR="00ED330C" w:rsidRDefault="005A0C4A" w:rsidP="0029764B">
      <w:pPr>
        <w:spacing w:after="0"/>
      </w:pPr>
      <w:r>
        <w:t>_____________________________________________________________________________________</w:t>
      </w:r>
    </w:p>
    <w:p w14:paraId="46C6424E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3EEA8A3F" w14:textId="77777777" w:rsidR="005A0C4A" w:rsidRDefault="005A0C4A" w:rsidP="0029764B">
      <w:pPr>
        <w:spacing w:after="0"/>
      </w:pPr>
      <w:r>
        <w:t>_____________________________________________________________________________________</w:t>
      </w:r>
    </w:p>
    <w:p w14:paraId="46C6598B" w14:textId="77777777" w:rsidR="005A0C4A" w:rsidRDefault="005A0C4A" w:rsidP="0029764B">
      <w:pPr>
        <w:spacing w:after="0"/>
      </w:pPr>
    </w:p>
    <w:p w14:paraId="42660E5A" w14:textId="77777777" w:rsidR="005A0C4A" w:rsidRDefault="005A0C4A" w:rsidP="0029764B">
      <w:pPr>
        <w:spacing w:after="0"/>
      </w:pPr>
      <w:r>
        <w:t>List two important skills associated with this job</w:t>
      </w:r>
      <w:r w:rsidR="00ED330C">
        <w:t>.</w:t>
      </w:r>
    </w:p>
    <w:p w14:paraId="604158E7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45FC7753" w14:textId="77777777" w:rsidR="00ED330C" w:rsidRDefault="005A0C4A" w:rsidP="00ED330C">
      <w:pPr>
        <w:spacing w:after="0" w:line="240" w:lineRule="auto"/>
      </w:pPr>
      <w:r>
        <w:t>_____________________________________________________________________________________</w:t>
      </w:r>
    </w:p>
    <w:p w14:paraId="017A8A17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55104D26" w14:textId="77777777" w:rsidR="00ED330C" w:rsidRDefault="005A0C4A" w:rsidP="00ED330C">
      <w:pPr>
        <w:spacing w:after="0" w:line="240" w:lineRule="auto"/>
      </w:pPr>
      <w:r>
        <w:t>_____________________________________________________________________________________</w:t>
      </w:r>
    </w:p>
    <w:p w14:paraId="6D6C9EDE" w14:textId="77777777" w:rsidR="005A0C4A" w:rsidRDefault="005A0C4A" w:rsidP="00ED330C">
      <w:pPr>
        <w:spacing w:after="0" w:line="240" w:lineRule="auto"/>
      </w:pPr>
    </w:p>
    <w:p w14:paraId="7B179DCF" w14:textId="77777777" w:rsidR="005A0C4A" w:rsidRDefault="005A0C4A" w:rsidP="0029764B">
      <w:pPr>
        <w:spacing w:after="0"/>
      </w:pPr>
      <w:r>
        <w:t>What education or training does this job require?</w:t>
      </w:r>
    </w:p>
    <w:p w14:paraId="540E1572" w14:textId="77777777" w:rsidR="005A0C4A" w:rsidRDefault="005A0C4A" w:rsidP="005A0C4A">
      <w:pPr>
        <w:pStyle w:val="ListParagraph"/>
        <w:numPr>
          <w:ilvl w:val="0"/>
          <w:numId w:val="7"/>
        </w:numPr>
        <w:spacing w:after="0"/>
      </w:pPr>
      <w:r>
        <w:t>Secondary School</w:t>
      </w:r>
    </w:p>
    <w:p w14:paraId="3B598B02" w14:textId="77777777" w:rsidR="005A0C4A" w:rsidRDefault="005A0C4A" w:rsidP="005A0C4A">
      <w:pPr>
        <w:pStyle w:val="ListParagraph"/>
        <w:numPr>
          <w:ilvl w:val="0"/>
          <w:numId w:val="7"/>
        </w:numPr>
        <w:spacing w:after="0"/>
      </w:pPr>
      <w:r>
        <w:t>On-the-job Training</w:t>
      </w:r>
    </w:p>
    <w:p w14:paraId="7536A856" w14:textId="77777777" w:rsidR="005A0C4A" w:rsidRDefault="005A0C4A" w:rsidP="005A0C4A">
      <w:pPr>
        <w:pStyle w:val="ListParagraph"/>
        <w:numPr>
          <w:ilvl w:val="0"/>
          <w:numId w:val="7"/>
        </w:numPr>
        <w:spacing w:after="0"/>
      </w:pPr>
      <w:r>
        <w:t>College/ Apprenticeship</w:t>
      </w:r>
    </w:p>
    <w:p w14:paraId="4CE4D890" w14:textId="77777777" w:rsidR="005A0C4A" w:rsidRDefault="005A0C4A" w:rsidP="005A0C4A">
      <w:pPr>
        <w:pStyle w:val="ListParagraph"/>
        <w:numPr>
          <w:ilvl w:val="0"/>
          <w:numId w:val="7"/>
        </w:numPr>
        <w:spacing w:after="0"/>
      </w:pPr>
      <w:r>
        <w:t>University</w:t>
      </w:r>
    </w:p>
    <w:p w14:paraId="0254E6C1" w14:textId="77777777" w:rsidR="005A0C4A" w:rsidRDefault="005A0C4A" w:rsidP="005A0C4A">
      <w:pPr>
        <w:spacing w:after="0"/>
      </w:pPr>
    </w:p>
    <w:p w14:paraId="0E2536CF" w14:textId="77777777" w:rsidR="005A0C4A" w:rsidRDefault="005A0C4A" w:rsidP="005A0C4A">
      <w:pPr>
        <w:spacing w:after="0"/>
      </w:pPr>
      <w:r>
        <w:t xml:space="preserve">Why does this job interest you? </w:t>
      </w:r>
    </w:p>
    <w:p w14:paraId="44B45B9F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562BCAFC" w14:textId="77777777" w:rsidR="00ED330C" w:rsidRDefault="005A0C4A" w:rsidP="005A0C4A">
      <w:pPr>
        <w:spacing w:after="0"/>
      </w:pPr>
      <w:r>
        <w:t>_____________________________________________________________________________________</w:t>
      </w:r>
    </w:p>
    <w:p w14:paraId="691718C9" w14:textId="77777777" w:rsidR="00ED330C" w:rsidRPr="00ED330C" w:rsidRDefault="00ED330C" w:rsidP="005A0C4A">
      <w:pPr>
        <w:spacing w:after="0"/>
        <w:rPr>
          <w:sz w:val="16"/>
          <w:szCs w:val="16"/>
        </w:rPr>
      </w:pPr>
    </w:p>
    <w:p w14:paraId="361EBECC" w14:textId="77777777" w:rsidR="00ED330C" w:rsidRDefault="005A0C4A" w:rsidP="005A0C4A">
      <w:pPr>
        <w:spacing w:after="0"/>
      </w:pPr>
      <w:r>
        <w:t>_____________________________________________________________________________________</w:t>
      </w:r>
    </w:p>
    <w:p w14:paraId="548A618A" w14:textId="77777777" w:rsidR="005A0C4A" w:rsidRDefault="005A0C4A" w:rsidP="005A0C4A">
      <w:pPr>
        <w:spacing w:after="0"/>
      </w:pPr>
    </w:p>
    <w:p w14:paraId="5BCCC545" w14:textId="77777777" w:rsidR="005A0C4A" w:rsidRDefault="005A0C4A" w:rsidP="005A0C4A">
      <w:pPr>
        <w:spacing w:after="0"/>
      </w:pPr>
      <w:r>
        <w:t>Are there any other jobs that interest you? Do these jobs share any similarities?</w:t>
      </w:r>
    </w:p>
    <w:p w14:paraId="59B8D59C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22E7B0F1" w14:textId="77777777" w:rsidR="00ED330C" w:rsidRDefault="005A0C4A" w:rsidP="00ED330C">
      <w:pPr>
        <w:spacing w:after="0" w:line="240" w:lineRule="auto"/>
      </w:pPr>
      <w:r>
        <w:t>_____________________________________________________________________________________</w:t>
      </w:r>
    </w:p>
    <w:p w14:paraId="2D7BDD47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03E4AA77" w14:textId="77777777" w:rsidR="00ED330C" w:rsidRDefault="005A0C4A" w:rsidP="00ED330C">
      <w:pPr>
        <w:spacing w:after="0" w:line="240" w:lineRule="auto"/>
      </w:pPr>
      <w:r>
        <w:t>_____________________________________________________________________________________</w:t>
      </w:r>
    </w:p>
    <w:p w14:paraId="766C3726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308C952E" w14:textId="77777777" w:rsidR="005A0C4A" w:rsidRDefault="005A0C4A" w:rsidP="00ED330C">
      <w:pPr>
        <w:spacing w:after="0" w:line="240" w:lineRule="auto"/>
      </w:pPr>
      <w:r>
        <w:t>_____________________________________________________________________________________</w:t>
      </w:r>
    </w:p>
    <w:p w14:paraId="1C43E09A" w14:textId="77777777" w:rsidR="00ED330C" w:rsidRDefault="00ED330C" w:rsidP="005A0C4A">
      <w:pPr>
        <w:spacing w:after="0"/>
      </w:pPr>
    </w:p>
    <w:p w14:paraId="730C3415" w14:textId="77777777" w:rsidR="005A0C4A" w:rsidRDefault="00314F78" w:rsidP="005A0C4A">
      <w:pPr>
        <w:spacing w:after="0"/>
      </w:pPr>
      <w:r>
        <w:t xml:space="preserve">Circle the statement that you feel is true and explain your choice. </w:t>
      </w:r>
    </w:p>
    <w:p w14:paraId="3636F60D" w14:textId="77777777" w:rsidR="00314F78" w:rsidRPr="00ED330C" w:rsidRDefault="00314F78" w:rsidP="00ED330C">
      <w:pPr>
        <w:spacing w:after="0" w:line="240" w:lineRule="auto"/>
        <w:rPr>
          <w:sz w:val="16"/>
          <w:szCs w:val="16"/>
        </w:rPr>
      </w:pPr>
    </w:p>
    <w:p w14:paraId="758A2444" w14:textId="77777777" w:rsidR="005A0C4A" w:rsidRDefault="00314F78" w:rsidP="00ED330C">
      <w:pPr>
        <w:spacing w:after="0" w:line="240" w:lineRule="auto"/>
        <w:ind w:firstLine="720"/>
      </w:pPr>
      <w:r w:rsidRPr="00314F78">
        <w:rPr>
          <w:bdr w:val="single" w:sz="4" w:space="0" w:color="auto"/>
        </w:rPr>
        <w:t>One person is only suited for one job</w:t>
      </w:r>
      <w:r>
        <w:t xml:space="preserve"> </w:t>
      </w:r>
      <w:r>
        <w:tab/>
      </w:r>
      <w:r>
        <w:tab/>
      </w:r>
      <w:r w:rsidRPr="00314F78">
        <w:rPr>
          <w:bdr w:val="single" w:sz="4" w:space="0" w:color="auto"/>
        </w:rPr>
        <w:t>One person may be suited for many jobs</w:t>
      </w:r>
    </w:p>
    <w:p w14:paraId="4F9E32D9" w14:textId="77777777" w:rsidR="006E4C9F" w:rsidRDefault="006E4C9F" w:rsidP="00ED330C">
      <w:pPr>
        <w:spacing w:after="0" w:line="240" w:lineRule="auto"/>
      </w:pPr>
    </w:p>
    <w:p w14:paraId="03118946" w14:textId="77777777" w:rsidR="00ED330C" w:rsidRDefault="00314F78" w:rsidP="00ED330C">
      <w:pPr>
        <w:spacing w:after="0" w:line="240" w:lineRule="auto"/>
      </w:pPr>
      <w:r>
        <w:t>_____________________________________________________________________________________</w:t>
      </w:r>
    </w:p>
    <w:p w14:paraId="52CBFF1F" w14:textId="77777777" w:rsidR="00ED330C" w:rsidRPr="00ED330C" w:rsidRDefault="00ED330C" w:rsidP="00ED330C">
      <w:pPr>
        <w:spacing w:after="0" w:line="240" w:lineRule="auto"/>
        <w:rPr>
          <w:sz w:val="16"/>
          <w:szCs w:val="16"/>
        </w:rPr>
      </w:pPr>
    </w:p>
    <w:p w14:paraId="7707270C" w14:textId="77777777" w:rsidR="005A0C4A" w:rsidRPr="00ED330C" w:rsidRDefault="00314F78" w:rsidP="00ED330C">
      <w:pPr>
        <w:spacing w:after="0" w:line="240" w:lineRule="auto"/>
      </w:pPr>
      <w:r w:rsidRPr="00ED330C">
        <w:t>_____________________________________________________________________________________</w:t>
      </w:r>
    </w:p>
    <w:sectPr w:rsidR="005A0C4A" w:rsidRPr="00ED330C" w:rsidSect="006E4C9F">
      <w:footerReference w:type="default" r:id="rId14"/>
      <w:type w:val="continuous"/>
      <w:pgSz w:w="12240" w:h="15840"/>
      <w:pgMar w:top="1440" w:right="1440" w:bottom="1440" w:left="1440" w:header="720" w:footer="2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5EE67" w14:textId="77777777" w:rsidR="004F7A49" w:rsidRDefault="004F7A49" w:rsidP="001E7714">
      <w:pPr>
        <w:spacing w:after="0" w:line="240" w:lineRule="auto"/>
      </w:pPr>
      <w:r>
        <w:separator/>
      </w:r>
    </w:p>
  </w:endnote>
  <w:endnote w:type="continuationSeparator" w:id="0">
    <w:p w14:paraId="236D33B8" w14:textId="77777777" w:rsidR="004F7A49" w:rsidRDefault="004F7A49" w:rsidP="001E7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charset w:val="86"/>
    <w:family w:val="auto"/>
    <w:pitch w:val="variable"/>
    <w:sig w:usb0="00000287" w:usb1="080F0000" w:usb2="00000010" w:usb3="00000000" w:csb0="0004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CACD5" w14:textId="77777777" w:rsidR="006E4C9F" w:rsidRPr="007B1491" w:rsidRDefault="00AD1350" w:rsidP="00AD1350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="Cambria" w:hAnsi="Cambria"/>
      </w:rPr>
    </w:pPr>
    <w:r>
      <w:t>STUDENT ACTIVITY PAGE 1 OF 2 – HANDOUT [A]</w:t>
    </w:r>
  </w:p>
  <w:p w14:paraId="239F5F44" w14:textId="77777777" w:rsidR="006E4C9F" w:rsidRDefault="006E4C9F" w:rsidP="00AD135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8F7FF" w14:textId="77777777" w:rsidR="00AD1350" w:rsidRPr="007B1491" w:rsidRDefault="00AD1350" w:rsidP="00AD1350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="Cambria" w:hAnsi="Cambria"/>
      </w:rPr>
    </w:pPr>
    <w:r>
      <w:t>STUDENT ACTIVITY PAGE 2 OF 2 – HANDOUT [A]</w:t>
    </w:r>
  </w:p>
  <w:p w14:paraId="7EEEE300" w14:textId="77777777" w:rsidR="00AD1350" w:rsidRDefault="00AD1350" w:rsidP="00AD135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F4355" w14:textId="77777777" w:rsidR="00AD1350" w:rsidRPr="007B1491" w:rsidRDefault="00AD1350" w:rsidP="00AD1350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="Cambria" w:hAnsi="Cambria"/>
      </w:rPr>
    </w:pPr>
    <w:r>
      <w:t>STUDENT ACTIVITY PAGE 1 OF 2 – HANDOUT [B]</w:t>
    </w:r>
  </w:p>
  <w:p w14:paraId="58F6E4A7" w14:textId="77777777" w:rsidR="00AD1350" w:rsidRDefault="00AD1350" w:rsidP="00AD1350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5FD92" w14:textId="77777777" w:rsidR="00AD1350" w:rsidRPr="007B1491" w:rsidRDefault="00AD1350" w:rsidP="00AD1350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="Cambria" w:hAnsi="Cambria"/>
      </w:rPr>
    </w:pPr>
    <w:r>
      <w:t>STUDENT ACTIVITY PAGE 2 OF 2 – HANDOUT [B]</w:t>
    </w:r>
  </w:p>
  <w:p w14:paraId="7C4DB7A8" w14:textId="77777777" w:rsidR="006E4C9F" w:rsidRPr="00AD1350" w:rsidRDefault="006E4C9F" w:rsidP="00AD1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B4A71" w14:textId="77777777" w:rsidR="004F7A49" w:rsidRDefault="004F7A49" w:rsidP="001E7714">
      <w:pPr>
        <w:spacing w:after="0" w:line="240" w:lineRule="auto"/>
      </w:pPr>
      <w:r>
        <w:separator/>
      </w:r>
    </w:p>
  </w:footnote>
  <w:footnote w:type="continuationSeparator" w:id="0">
    <w:p w14:paraId="0461BA92" w14:textId="77777777" w:rsidR="004F7A49" w:rsidRDefault="004F7A49" w:rsidP="001E77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0E6CD3"/>
    <w:multiLevelType w:val="hybridMultilevel"/>
    <w:tmpl w:val="FBEC1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1242B"/>
    <w:multiLevelType w:val="hybridMultilevel"/>
    <w:tmpl w:val="61FEAD78"/>
    <w:lvl w:ilvl="0" w:tplc="711484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62586"/>
    <w:multiLevelType w:val="hybridMultilevel"/>
    <w:tmpl w:val="9CFE54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4B169B"/>
    <w:multiLevelType w:val="hybridMultilevel"/>
    <w:tmpl w:val="E73C681A"/>
    <w:lvl w:ilvl="0" w:tplc="15025F78">
      <w:start w:val="1"/>
      <w:numFmt w:val="bullet"/>
      <w:lvlText w:val="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C9B3B40"/>
    <w:multiLevelType w:val="hybridMultilevel"/>
    <w:tmpl w:val="91B8C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047DD"/>
    <w:multiLevelType w:val="hybridMultilevel"/>
    <w:tmpl w:val="D0BA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701EF"/>
    <w:multiLevelType w:val="hybridMultilevel"/>
    <w:tmpl w:val="2B20E9E2"/>
    <w:lvl w:ilvl="0" w:tplc="21726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B40F9"/>
    <w:multiLevelType w:val="hybridMultilevel"/>
    <w:tmpl w:val="9538F2D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267B7A"/>
    <w:multiLevelType w:val="hybridMultilevel"/>
    <w:tmpl w:val="D0BA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771289"/>
    <w:multiLevelType w:val="hybridMultilevel"/>
    <w:tmpl w:val="D0BA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083C19"/>
    <w:multiLevelType w:val="hybridMultilevel"/>
    <w:tmpl w:val="803C23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E710800"/>
    <w:multiLevelType w:val="hybridMultilevel"/>
    <w:tmpl w:val="4A6EB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76497E"/>
    <w:multiLevelType w:val="hybridMultilevel"/>
    <w:tmpl w:val="ECE250B6"/>
    <w:lvl w:ilvl="0" w:tplc="D36ED4E4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0"/>
  </w:num>
  <w:num w:numId="3">
    <w:abstractNumId w:val="12"/>
  </w:num>
  <w:num w:numId="4">
    <w:abstractNumId w:val="4"/>
  </w:num>
  <w:num w:numId="5">
    <w:abstractNumId w:val="11"/>
  </w:num>
  <w:num w:numId="6">
    <w:abstractNumId w:val="3"/>
  </w:num>
  <w:num w:numId="7">
    <w:abstractNumId w:val="1"/>
  </w:num>
  <w:num w:numId="8">
    <w:abstractNumId w:val="0"/>
  </w:num>
  <w:num w:numId="9">
    <w:abstractNumId w:val="8"/>
  </w:num>
  <w:num w:numId="10">
    <w:abstractNumId w:val="2"/>
  </w:num>
  <w:num w:numId="11">
    <w:abstractNumId w:val="6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2sjQwNLQwNTFT0lEKTi0uzszPAykwqgUAjTBIBSwAAAA="/>
  </w:docVars>
  <w:rsids>
    <w:rsidRoot w:val="001E7714"/>
    <w:rsid w:val="00154592"/>
    <w:rsid w:val="00172046"/>
    <w:rsid w:val="001E7714"/>
    <w:rsid w:val="001F14BB"/>
    <w:rsid w:val="001F2C71"/>
    <w:rsid w:val="0028682E"/>
    <w:rsid w:val="0029764B"/>
    <w:rsid w:val="002C4E65"/>
    <w:rsid w:val="002E118D"/>
    <w:rsid w:val="00314F78"/>
    <w:rsid w:val="00317C18"/>
    <w:rsid w:val="00367546"/>
    <w:rsid w:val="004058DC"/>
    <w:rsid w:val="004E5BAB"/>
    <w:rsid w:val="004F7A49"/>
    <w:rsid w:val="00574067"/>
    <w:rsid w:val="005A0C4A"/>
    <w:rsid w:val="00615FA7"/>
    <w:rsid w:val="0064018D"/>
    <w:rsid w:val="00650522"/>
    <w:rsid w:val="00652557"/>
    <w:rsid w:val="00653ACE"/>
    <w:rsid w:val="00661C35"/>
    <w:rsid w:val="006D4871"/>
    <w:rsid w:val="006E4C9F"/>
    <w:rsid w:val="00700459"/>
    <w:rsid w:val="00751CA7"/>
    <w:rsid w:val="00781135"/>
    <w:rsid w:val="007A1341"/>
    <w:rsid w:val="008352C5"/>
    <w:rsid w:val="009D3D9A"/>
    <w:rsid w:val="009F5698"/>
    <w:rsid w:val="00A77CAE"/>
    <w:rsid w:val="00AD1350"/>
    <w:rsid w:val="00B0000E"/>
    <w:rsid w:val="00B06EEB"/>
    <w:rsid w:val="00BF3BE6"/>
    <w:rsid w:val="00C116E0"/>
    <w:rsid w:val="00C31DBB"/>
    <w:rsid w:val="00D07668"/>
    <w:rsid w:val="00D91504"/>
    <w:rsid w:val="00DF5663"/>
    <w:rsid w:val="00E936DD"/>
    <w:rsid w:val="00E95232"/>
    <w:rsid w:val="00ED1F37"/>
    <w:rsid w:val="00ED330C"/>
    <w:rsid w:val="00F25772"/>
    <w:rsid w:val="00FD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F1E909A"/>
  <w15:docId w15:val="{7A131628-CB68-4D70-9E1E-239CDB461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714"/>
  </w:style>
  <w:style w:type="paragraph" w:styleId="Footer">
    <w:name w:val="footer"/>
    <w:basedOn w:val="Normal"/>
    <w:link w:val="FooterChar"/>
    <w:uiPriority w:val="99"/>
    <w:unhideWhenUsed/>
    <w:rsid w:val="001E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714"/>
  </w:style>
  <w:style w:type="paragraph" w:styleId="ListParagraph">
    <w:name w:val="List Paragraph"/>
    <w:basedOn w:val="Normal"/>
    <w:uiPriority w:val="34"/>
    <w:qFormat/>
    <w:rsid w:val="001E7714"/>
    <w:pPr>
      <w:ind w:left="720"/>
      <w:contextualSpacing/>
    </w:pPr>
  </w:style>
  <w:style w:type="character" w:styleId="Hyperlink">
    <w:name w:val="Hyperlink"/>
    <w:uiPriority w:val="99"/>
    <w:unhideWhenUsed/>
    <w:rsid w:val="001E7714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1E7714"/>
    <w:pPr>
      <w:spacing w:after="200" w:line="276" w:lineRule="auto"/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D3DFE640AA1499B93B45C33061FB4" ma:contentTypeVersion="13" ma:contentTypeDescription="Create a new document." ma:contentTypeScope="" ma:versionID="02ad9582c403b5ac2f548b4cef3d64c0">
  <xsd:schema xmlns:xsd="http://www.w3.org/2001/XMLSchema" xmlns:xs="http://www.w3.org/2001/XMLSchema" xmlns:p="http://schemas.microsoft.com/office/2006/metadata/properties" xmlns:ns3="1a683ff5-d51a-49d4-b4a7-116e0f0bd65f" xmlns:ns4="48159a84-7618-45f1-a314-cb7e44bf26a2" targetNamespace="http://schemas.microsoft.com/office/2006/metadata/properties" ma:root="true" ma:fieldsID="0b6d493b9d0b4a8aeae2ffac9662e370" ns3:_="" ns4:_="">
    <xsd:import namespace="1a683ff5-d51a-49d4-b4a7-116e0f0bd65f"/>
    <xsd:import namespace="48159a84-7618-45f1-a314-cb7e44bf26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83ff5-d51a-49d4-b4a7-116e0f0bd6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9a84-7618-45f1-a314-cb7e44bf2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E7C4C-B4DD-4EF9-9C6B-D0AFDC79119A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48159a84-7618-45f1-a314-cb7e44bf26a2"/>
    <ds:schemaRef ds:uri="1a683ff5-d51a-49d4-b4a7-116e0f0bd65f"/>
    <ds:schemaRef ds:uri="http://www.w3.org/XML/1998/namespace"/>
    <ds:schemaRef ds:uri="http://purl.org/dc/dcmitype/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53E191A-0C0B-4771-9135-C238F62FAC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C34922-4904-42B9-A8EB-7D54C7A63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83ff5-d51a-49d4-b4a7-116e0f0bd65f"/>
    <ds:schemaRef ds:uri="48159a84-7618-45f1-a314-cb7e44bf2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8354B8-A280-4DBF-A2E5-6121350E8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1</Words>
  <Characters>662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tlyn Heagle</dc:creator>
  <cp:lastModifiedBy>Papa, David</cp:lastModifiedBy>
  <cp:revision>2</cp:revision>
  <dcterms:created xsi:type="dcterms:W3CDTF">2021-10-28T17:22:00Z</dcterms:created>
  <dcterms:modified xsi:type="dcterms:W3CDTF">2021-10-2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DD3DFE640AA1499B93B45C33061FB4</vt:lpwstr>
  </property>
</Properties>
</file>